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21" w:name="X906e5f6a4e6d2ea784be247cd1923f0e9ff998e"/>
    <w:p>
      <w:pPr>
        <w:pStyle w:val="Heading2"/>
      </w:pPr>
      <w:r>
        <w:t xml:space="preserve">COVER LETTER FOR POLICE OFFICER POSITION IN GERMANY FRANKFURT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Main Street</w:t>
      </w:r>
      <w:r>
        <w:br/>
      </w:r>
      <w:r>
        <w:t xml:space="preserve">Frankfurt, Germany</w:t>
      </w:r>
      <w:r>
        <w:br/>
      </w:r>
      <w:r>
        <w:t xml:space="preserve">+49 123 456 7890</w:t>
      </w:r>
      <w:r>
        <w:br/>
      </w:r>
      <w:r>
        <w:t xml:space="preserve">johndoe@email.com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t xml:space="preserve">Frankfurt Police Department</w:t>
      </w:r>
      <w:r>
        <w:br/>
      </w:r>
      <w:r>
        <w:t xml:space="preserve">Polizeipräsidium Frankfurt am Main</w:t>
      </w:r>
      <w:r>
        <w:br/>
      </w:r>
      <w:r>
        <w:t xml:space="preserve">Bahnhofstraße 31</w:t>
      </w:r>
      <w:r>
        <w:br/>
      </w:r>
      <w:r>
        <w:t xml:space="preserve">60329 Frankfurt, Germany</w:t>
      </w:r>
    </w:p>
    <w:bookmarkStart w:id="20" w:name="dear-hiring-committee"/>
    <w:p>
      <w:pPr>
        <w:pStyle w:val="Heading3"/>
      </w:pPr>
      <w:r>
        <w:t xml:space="preserve">Dear Hiring Committee,</w:t>
      </w:r>
    </w:p>
    <w:p>
      <w:pPr>
        <w:pStyle w:val="FirstParagraph"/>
      </w:pPr>
      <w:r>
        <w:t xml:space="preserve">I am writing to express my sincere interest in the Police Officer position at the Frankfurt Police Department. As a dedicated law enforcement professional with over [X years] of experience in public safety and community policing, I am eager to contribute my skills, training, and unwavering commitment to upholding justice in Germany. My application is driven by a deep respect for the role of the police in safeguarding communities, particularly in a dynamic city like Frankfurt. This opportunity aligns perfectly with my career goals and passion for serving others while ensuring public safety in one of Germany’s most iconic urban centers.</w:t>
      </w:r>
    </w:p>
    <w:p>
      <w:pPr>
        <w:pStyle w:val="BodyText"/>
      </w:pPr>
      <w:r>
        <w:t xml:space="preserve">Throughout my career as a Police Officer, I have consistently demonstrated a strong work ethic, adaptability, and an ability to thrive in high-pressure environments. My experience spans both rural and metropolitan areas, where I have worked closely with diverse populations to foster trust and collaboration between law enforcement and the communities we serve. In Germany Frankfurt specifically, the unique challenges of maintaining order in a city that is a global financial hub, cultural crossroads, and home to a richly varied population require officers who are not only proficient in traditional policing but also culturally sensitive and technically adept. I am confident that my background in [specific training or certifications] and my commitment to excellence make me an ideal candidate for this role.</w:t>
      </w:r>
    </w:p>
    <w:p>
      <w:pPr>
        <w:pStyle w:val="BodyText"/>
      </w:pPr>
      <w:r>
        <w:t xml:space="preserve">Frankfurt, as a city at the heart of Germany, presents distinct opportunities for police work. Its status as a major financial and transportation center demands a proactive approach to crime prevention, emergency response, and public engagement. The Frankfurt Police Department’s emphasis on innovation and community-based policing resonates deeply with my own values. I have followed the department’s efforts to integrate technology into daily operations, such as advanced data analytics for crime mapping, and I am eager to contribute my expertise in [specific skill or knowledge]. Whether it is patrolling bustling city streets, responding to emergencies, or engaging with residents in neighborhoods like Sachsenhausen or Bornheim, I am prepared to meet the challenges of this role with professionalism and dedication.</w:t>
      </w:r>
    </w:p>
    <w:p>
      <w:pPr>
        <w:pStyle w:val="BodyText"/>
      </w:pPr>
      <w:r>
        <w:t xml:space="preserve">One of the key aspects that drew me to apply for this position is the opportunity to work within Germany’s robust legal framework. As a Police Officer, I understand the importance of adhering to strict ethical standards and upholding the rule of law. My training in German criminal procedures, including [mention specific laws or regulations, e.g., "the German Criminal Code (Strafgesetzbuch)"] has equipped me to navigate complex legal scenarios with precision. Additionally, my fluency in [German language level] ensures that I can communicate effectively with residents and colleagues, fostering a sense of inclusion and trust in the communities I serve. This is particularly vital in Frankfurt, where multilingualism and cultural diversity are defining characteristics of daily life.</w:t>
      </w:r>
    </w:p>
    <w:p>
      <w:pPr>
        <w:pStyle w:val="BodyText"/>
      </w:pPr>
      <w:r>
        <w:t xml:space="preserve">Beyond technical skills, I bring a strong commitment to personal integrity, teamwork, and continuous learning. The role of a Police Officer in Germany Frankfurt requires not only physical readiness but also emotional intelligence and the ability to de-escalate tense situations. In my previous roles, I have successfully mediated conflicts in high-stress environments and collaborated with various stakeholders, including social workers, healthcare professionals, and local businesses. My ability to remain calm under pressure and prioritize the well-being of others has been a cornerstone of my career. I am also proud of my contributions to community outreach programs, such as [specific example], which align with the Frankfurt Police Department’s mission to build lasting relationships between officers and residents.</w:t>
      </w:r>
    </w:p>
    <w:p>
      <w:pPr>
        <w:pStyle w:val="BodyText"/>
      </w:pPr>
      <w:r>
        <w:t xml:space="preserve">As someone who deeply respects the traditions and values of Germany, I am particularly inspired by the country’s emphasis on order, accountability, and social responsibility. The Frankfurt Police Department’s reputation for excellence is well-earned, and I am eager to join an organization that prioritizes both public safety and the protection of individual rights. My goal is to contribute to a safer Frankfurt by leveraging my experience in [specific area, e.g., "cybercrime investigations" or "traffic enforcement"] while embracing the unique challenges of this role. I am also open to further training and certifications that will enhance my ability to serve the people of Frankfurt effectively.</w:t>
      </w:r>
    </w:p>
    <w:p>
      <w:pPr>
        <w:pStyle w:val="BodyText"/>
      </w:pPr>
      <w:r>
        <w:t xml:space="preserve">I would be honored to bring my skills, dedication, and passion for public service to the Frankfurt Police Department. Thank you for considering my application. I look forward to the opportunity to discuss how I can contribute to your team and support the continued success of this vital institution in Germany’s heartland. Please feel free to contact me at [phone number] or [email address] for any additional information or a potential interview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John Doe</w:t>
      </w:r>
      <w:r>
        <w:br/>
      </w:r>
      <w:r>
        <w:t xml:space="preserve">Police Officer Candidate</w:t>
      </w:r>
      <w:r>
        <w:br/>
      </w:r>
      <w:r>
        <w:t xml:space="preserve">[Optional: LinkedIn Profile or Websit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olice Officer Position in Germany Frankfurt</dc:title>
  <dc:creator/>
  <dc:language>en</dc:language>
  <cp:keywords/>
  <dcterms:created xsi:type="dcterms:W3CDTF">2026-07-24T00:25:50Z</dcterms:created>
  <dcterms:modified xsi:type="dcterms:W3CDTF">2026-07-24T00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